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c551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990"/>
        <w:gridCol w:w="1386"/>
        <w:gridCol w:w="12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42Z</dcterms:created>
  <dcterms:modified xsi:type="dcterms:W3CDTF">2023-08-04T0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